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436D" w:rsidRDefault="00047B06" w:rsidP="009C436D">
      <w:pPr>
        <w:tabs>
          <w:tab w:val="left" w:pos="3600"/>
        </w:tabs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  <w:lang w:val="en-US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2190750</wp:posOffset>
            </wp:positionH>
            <wp:positionV relativeFrom="paragraph">
              <wp:posOffset>-581025</wp:posOffset>
            </wp:positionV>
            <wp:extent cx="1371600" cy="1171575"/>
            <wp:effectExtent l="0" t="0" r="0" b="0"/>
            <wp:wrapNone/>
            <wp:docPr id="3" name="Picture 2" descr="CCCJ logo 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CCJ logo B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C436D" w:rsidRDefault="009C436D" w:rsidP="009C436D">
      <w:pPr>
        <w:tabs>
          <w:tab w:val="left" w:pos="3600"/>
        </w:tabs>
        <w:jc w:val="center"/>
        <w:rPr>
          <w:b/>
          <w:sz w:val="28"/>
          <w:szCs w:val="28"/>
        </w:rPr>
      </w:pPr>
    </w:p>
    <w:p w:rsidR="009C436D" w:rsidRDefault="009C436D" w:rsidP="009C436D">
      <w:pPr>
        <w:tabs>
          <w:tab w:val="left" w:pos="3600"/>
        </w:tabs>
        <w:jc w:val="center"/>
        <w:rPr>
          <w:b/>
          <w:sz w:val="28"/>
          <w:szCs w:val="28"/>
        </w:rPr>
      </w:pPr>
    </w:p>
    <w:p w:rsidR="009C436D" w:rsidRDefault="009C436D" w:rsidP="009C436D">
      <w:pPr>
        <w:tabs>
          <w:tab w:val="left" w:pos="3600"/>
        </w:tabs>
        <w:jc w:val="center"/>
        <w:rPr>
          <w:b/>
          <w:sz w:val="28"/>
          <w:szCs w:val="28"/>
        </w:rPr>
      </w:pPr>
    </w:p>
    <w:p w:rsidR="009C436D" w:rsidRDefault="009C436D" w:rsidP="009C436D">
      <w:pPr>
        <w:tabs>
          <w:tab w:val="left" w:pos="3600"/>
        </w:tabs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OUNCIL OF COMMUNITY COLLEGES OF </w:t>
      </w:r>
      <w:smartTag w:uri="urn:schemas-microsoft-com:office:smarttags" w:element="country-region">
        <w:smartTag w:uri="urn:schemas-microsoft-com:office:smarttags" w:element="place">
          <w:r>
            <w:rPr>
              <w:b/>
              <w:sz w:val="28"/>
              <w:szCs w:val="28"/>
            </w:rPr>
            <w:t>JAMAICA</w:t>
          </w:r>
        </w:smartTag>
      </w:smartTag>
    </w:p>
    <w:p w:rsidR="009C436D" w:rsidRDefault="009C436D" w:rsidP="009C436D">
      <w:pPr>
        <w:jc w:val="center"/>
        <w:rPr>
          <w:b/>
          <w:sz w:val="28"/>
          <w:szCs w:val="28"/>
        </w:rPr>
      </w:pPr>
    </w:p>
    <w:p w:rsidR="009C436D" w:rsidRDefault="009C436D" w:rsidP="009C436D">
      <w:pPr>
        <w:pStyle w:val="Subtitle"/>
        <w:rPr>
          <w:bCs w:val="0"/>
          <w:sz w:val="28"/>
          <w:szCs w:val="28"/>
        </w:rPr>
      </w:pPr>
      <w:r w:rsidRPr="009234E2">
        <w:rPr>
          <w:bCs w:val="0"/>
          <w:sz w:val="28"/>
          <w:szCs w:val="28"/>
        </w:rPr>
        <w:t>ASSOCIATE</w:t>
      </w:r>
      <w:r>
        <w:rPr>
          <w:bCs w:val="0"/>
          <w:sz w:val="28"/>
          <w:szCs w:val="28"/>
        </w:rPr>
        <w:t xml:space="preserve"> DEGREE COURSEWORK</w:t>
      </w:r>
    </w:p>
    <w:p w:rsidR="009C436D" w:rsidRDefault="009C436D" w:rsidP="009C436D">
      <w:pPr>
        <w:pStyle w:val="BodyText"/>
        <w:spacing w:after="0"/>
        <w:jc w:val="center"/>
        <w:rPr>
          <w:sz w:val="28"/>
          <w:szCs w:val="28"/>
          <w:lang w:val="en-GB" w:eastAsia="ar-SA"/>
        </w:rPr>
      </w:pPr>
    </w:p>
    <w:p w:rsidR="009C436D" w:rsidRDefault="00CC68C9" w:rsidP="009C436D">
      <w:pPr>
        <w:pStyle w:val="BodyText"/>
        <w:spacing w:after="0"/>
        <w:jc w:val="center"/>
        <w:rPr>
          <w:b/>
          <w:bCs/>
          <w:sz w:val="28"/>
          <w:szCs w:val="28"/>
          <w:lang w:val="en-GB" w:eastAsia="ar-SA"/>
        </w:rPr>
      </w:pPr>
      <w:r>
        <w:rPr>
          <w:b/>
          <w:bCs/>
          <w:sz w:val="28"/>
          <w:szCs w:val="28"/>
          <w:lang w:eastAsia="ar-SA"/>
        </w:rPr>
        <w:t xml:space="preserve">SEMESTER </w:t>
      </w:r>
      <w:r w:rsidR="00047B06">
        <w:rPr>
          <w:b/>
          <w:bCs/>
          <w:sz w:val="28"/>
          <w:szCs w:val="28"/>
          <w:lang w:eastAsia="ar-SA"/>
        </w:rPr>
        <w:t>II</w:t>
      </w:r>
      <w:r>
        <w:rPr>
          <w:b/>
          <w:bCs/>
          <w:sz w:val="28"/>
          <w:szCs w:val="28"/>
          <w:lang w:eastAsia="ar-SA"/>
        </w:rPr>
        <w:t xml:space="preserve"> – </w:t>
      </w:r>
      <w:r w:rsidR="00047B06">
        <w:rPr>
          <w:b/>
          <w:bCs/>
          <w:sz w:val="28"/>
          <w:szCs w:val="28"/>
          <w:lang w:eastAsia="ar-SA"/>
        </w:rPr>
        <w:t>JANUARY</w:t>
      </w:r>
      <w:r>
        <w:rPr>
          <w:b/>
          <w:bCs/>
          <w:sz w:val="28"/>
          <w:szCs w:val="28"/>
          <w:lang w:eastAsia="ar-SA"/>
        </w:rPr>
        <w:t xml:space="preserve"> 201</w:t>
      </w:r>
      <w:r w:rsidR="00047B06">
        <w:rPr>
          <w:b/>
          <w:bCs/>
          <w:sz w:val="28"/>
          <w:szCs w:val="28"/>
          <w:lang w:eastAsia="ar-SA"/>
        </w:rPr>
        <w:t>9</w:t>
      </w:r>
    </w:p>
    <w:p w:rsidR="009C436D" w:rsidRDefault="009C436D" w:rsidP="009C436D">
      <w:pPr>
        <w:pStyle w:val="BodyText"/>
        <w:spacing w:after="0"/>
        <w:jc w:val="center"/>
        <w:rPr>
          <w:b/>
          <w:bCs/>
          <w:sz w:val="28"/>
          <w:szCs w:val="28"/>
          <w:lang w:val="en-GB" w:eastAsia="ar-SA"/>
        </w:rPr>
      </w:pPr>
    </w:p>
    <w:p w:rsidR="009C436D" w:rsidRDefault="009C436D" w:rsidP="009C436D">
      <w:pPr>
        <w:pStyle w:val="BodyText"/>
        <w:spacing w:after="0"/>
        <w:jc w:val="center"/>
        <w:rPr>
          <w:b/>
          <w:bCs/>
          <w:sz w:val="28"/>
          <w:szCs w:val="28"/>
          <w:lang w:val="en-GB" w:eastAsia="ar-SA"/>
        </w:rPr>
      </w:pPr>
    </w:p>
    <w:p w:rsidR="00FE3B35" w:rsidRDefault="009C436D" w:rsidP="009234E2">
      <w:pPr>
        <w:ind w:left="2880" w:hanging="2880"/>
        <w:rPr>
          <w:b/>
        </w:rPr>
      </w:pPr>
      <w:r>
        <w:rPr>
          <w:b/>
        </w:rPr>
        <w:t xml:space="preserve">PROGRAMME:             </w:t>
      </w:r>
      <w:r w:rsidR="009234E2">
        <w:rPr>
          <w:b/>
        </w:rPr>
        <w:tab/>
      </w:r>
      <w:r w:rsidR="00402ACC">
        <w:rPr>
          <w:b/>
        </w:rPr>
        <w:t xml:space="preserve">MANAGEMENT INFORMATION SYSTEMS, </w:t>
      </w:r>
      <w:r w:rsidR="00402ACC">
        <w:rPr>
          <w:b/>
        </w:rPr>
        <w:br/>
      </w:r>
      <w:r w:rsidR="00FE3B35">
        <w:rPr>
          <w:b/>
        </w:rPr>
        <w:t xml:space="preserve">COMPUTER SERVICING AND ELECTRONICS </w:t>
      </w:r>
    </w:p>
    <w:p w:rsidR="009C436D" w:rsidRPr="009234E2" w:rsidRDefault="009C436D" w:rsidP="009234E2">
      <w:pPr>
        <w:ind w:left="2880" w:hanging="2880"/>
        <w:rPr>
          <w:lang w:val="en-JM" w:eastAsia="en-JM"/>
        </w:rPr>
      </w:pPr>
      <w:r>
        <w:rPr>
          <w:b/>
        </w:rPr>
        <w:tab/>
      </w:r>
    </w:p>
    <w:p w:rsidR="009C436D" w:rsidRDefault="009C436D" w:rsidP="00DA5135">
      <w:pPr>
        <w:ind w:left="2880" w:hanging="2880"/>
        <w:rPr>
          <w:b/>
        </w:rPr>
      </w:pPr>
      <w:r>
        <w:rPr>
          <w:b/>
        </w:rPr>
        <w:t>COURSE N</w:t>
      </w:r>
      <w:r w:rsidR="004153FE">
        <w:rPr>
          <w:b/>
        </w:rPr>
        <w:t>AM</w:t>
      </w:r>
      <w:r w:rsidR="00EF04A8">
        <w:rPr>
          <w:b/>
        </w:rPr>
        <w:t xml:space="preserve">E:  </w:t>
      </w:r>
      <w:r w:rsidR="00EF04A8">
        <w:rPr>
          <w:b/>
        </w:rPr>
        <w:tab/>
      </w:r>
      <w:r w:rsidR="007A01D2">
        <w:rPr>
          <w:b/>
        </w:rPr>
        <w:t xml:space="preserve">COMPUTER </w:t>
      </w:r>
      <w:r w:rsidR="00591197">
        <w:rPr>
          <w:b/>
        </w:rPr>
        <w:t xml:space="preserve">PROGRAMMING I </w:t>
      </w:r>
    </w:p>
    <w:p w:rsidR="009C436D" w:rsidRDefault="009C436D" w:rsidP="009C436D"/>
    <w:p w:rsidR="009C436D" w:rsidRDefault="00EF04A8" w:rsidP="009C436D">
      <w:pPr>
        <w:rPr>
          <w:b/>
          <w:bCs/>
        </w:rPr>
      </w:pPr>
      <w:r>
        <w:rPr>
          <w:b/>
          <w:bCs/>
        </w:rPr>
        <w:t xml:space="preserve">CODE: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591197">
        <w:rPr>
          <w:b/>
          <w:bCs/>
        </w:rPr>
        <w:t xml:space="preserve">CPRG1205 </w:t>
      </w:r>
    </w:p>
    <w:p w:rsidR="009C436D" w:rsidRDefault="009C436D" w:rsidP="009C436D">
      <w:pPr>
        <w:rPr>
          <w:b/>
          <w:bCs/>
        </w:rPr>
      </w:pPr>
    </w:p>
    <w:p w:rsidR="009C436D" w:rsidRDefault="009C436D" w:rsidP="009C436D">
      <w:pPr>
        <w:rPr>
          <w:b/>
          <w:bCs/>
        </w:rPr>
      </w:pPr>
      <w:r>
        <w:rPr>
          <w:b/>
          <w:bCs/>
        </w:rPr>
        <w:t>YEAR GROUP:</w:t>
      </w:r>
      <w:r>
        <w:rPr>
          <w:b/>
          <w:bCs/>
        </w:rPr>
        <w:tab/>
      </w:r>
      <w:r>
        <w:rPr>
          <w:b/>
          <w:bCs/>
        </w:rPr>
        <w:tab/>
      </w:r>
      <w:r w:rsidR="00B20CA9">
        <w:rPr>
          <w:b/>
          <w:bCs/>
        </w:rPr>
        <w:t xml:space="preserve">ONE </w:t>
      </w:r>
    </w:p>
    <w:p w:rsidR="009C436D" w:rsidRDefault="009C436D" w:rsidP="009C436D">
      <w:pPr>
        <w:rPr>
          <w:b/>
          <w:bCs/>
        </w:rPr>
      </w:pPr>
    </w:p>
    <w:p w:rsidR="009C436D" w:rsidRPr="00C2721D" w:rsidRDefault="00047B06" w:rsidP="009C436D">
      <w:pPr>
        <w:rPr>
          <w:b/>
          <w:bCs/>
        </w:rPr>
      </w:pPr>
      <w:r>
        <w:rPr>
          <w:b/>
          <w:bCs/>
        </w:rPr>
        <w:t xml:space="preserve">DUE </w:t>
      </w:r>
      <w:r w:rsidR="009C436D">
        <w:rPr>
          <w:b/>
          <w:bCs/>
        </w:rPr>
        <w:t>DATE:</w:t>
      </w:r>
      <w:r w:rsidR="009C436D">
        <w:rPr>
          <w:b/>
          <w:bCs/>
        </w:rPr>
        <w:tab/>
      </w:r>
      <w:r w:rsidR="009C436D">
        <w:rPr>
          <w:b/>
          <w:bCs/>
        </w:rPr>
        <w:tab/>
      </w:r>
      <w:r w:rsidR="009C436D">
        <w:rPr>
          <w:b/>
          <w:bCs/>
        </w:rPr>
        <w:tab/>
      </w:r>
      <w:r w:rsidR="00494C9B">
        <w:rPr>
          <w:b/>
          <w:bCs/>
        </w:rPr>
        <w:t>WEEK OF APRIL 1 -5, 2019</w:t>
      </w:r>
    </w:p>
    <w:p w:rsidR="00047B06" w:rsidRDefault="00047B06" w:rsidP="009C436D">
      <w:pPr>
        <w:rPr>
          <w:b/>
          <w:bCs/>
        </w:rPr>
      </w:pPr>
    </w:p>
    <w:p w:rsidR="00190332" w:rsidRPr="00E30734" w:rsidRDefault="00047B06" w:rsidP="00190332">
      <w:pPr>
        <w:rPr>
          <w:lang w:val="en-US"/>
        </w:rPr>
      </w:pPr>
      <w:r>
        <w:rPr>
          <w:b/>
          <w:bCs/>
        </w:rPr>
        <w:t>UNIT:</w:t>
      </w:r>
      <w:r w:rsidR="009C436D">
        <w:rPr>
          <w:b/>
          <w:bCs/>
        </w:rPr>
        <w:tab/>
      </w:r>
      <w:r w:rsidR="009C436D">
        <w:rPr>
          <w:b/>
          <w:bCs/>
        </w:rPr>
        <w:tab/>
      </w:r>
      <w:r w:rsidR="009234E2">
        <w:rPr>
          <w:b/>
          <w:bCs/>
        </w:rPr>
        <w:tab/>
      </w:r>
      <w:r w:rsidR="009234E2">
        <w:rPr>
          <w:b/>
          <w:bCs/>
        </w:rPr>
        <w:tab/>
      </w:r>
      <w:r w:rsidR="006C4D34" w:rsidRPr="006C4D34">
        <w:rPr>
          <w:b/>
          <w:iCs/>
          <w:color w:val="000000"/>
        </w:rPr>
        <w:t>2 - 7</w:t>
      </w:r>
    </w:p>
    <w:p w:rsidR="009C436D" w:rsidRDefault="009C436D" w:rsidP="009C436D">
      <w:pPr>
        <w:rPr>
          <w:b/>
          <w:bCs/>
        </w:rPr>
      </w:pPr>
    </w:p>
    <w:p w:rsidR="009C436D" w:rsidRDefault="00047B06" w:rsidP="009C436D">
      <w:pPr>
        <w:rPr>
          <w:b/>
          <w:bCs/>
        </w:rPr>
      </w:pPr>
      <w:r>
        <w:rPr>
          <w:b/>
          <w:bCs/>
        </w:rPr>
        <w:t>ASSESSMENT</w:t>
      </w:r>
      <w:r w:rsidR="009C436D">
        <w:rPr>
          <w:b/>
          <w:bCs/>
        </w:rPr>
        <w:t xml:space="preserve"> TYPE:</w:t>
      </w:r>
      <w:r w:rsidR="009C436D">
        <w:rPr>
          <w:b/>
          <w:bCs/>
        </w:rPr>
        <w:tab/>
      </w:r>
      <w:r w:rsidR="007D0A8D">
        <w:rPr>
          <w:b/>
          <w:iCs/>
          <w:color w:val="000000"/>
        </w:rPr>
        <w:t xml:space="preserve">COURSEWORK </w:t>
      </w:r>
      <w:r w:rsidR="00592109">
        <w:rPr>
          <w:b/>
          <w:iCs/>
          <w:color w:val="000000"/>
        </w:rPr>
        <w:t>2</w:t>
      </w:r>
    </w:p>
    <w:p w:rsidR="009C436D" w:rsidRDefault="009C436D" w:rsidP="009C436D">
      <w:pPr>
        <w:pBdr>
          <w:bottom w:val="single" w:sz="12" w:space="1" w:color="auto"/>
        </w:pBdr>
        <w:tabs>
          <w:tab w:val="left" w:pos="2880"/>
        </w:tabs>
        <w:rPr>
          <w:b/>
          <w:bCs/>
        </w:rPr>
      </w:pPr>
    </w:p>
    <w:p w:rsidR="009C436D" w:rsidRDefault="009C436D" w:rsidP="009C436D">
      <w:pPr>
        <w:pStyle w:val="Title"/>
        <w:jc w:val="left"/>
        <w:rPr>
          <w:sz w:val="24"/>
          <w:szCs w:val="24"/>
        </w:rPr>
      </w:pPr>
    </w:p>
    <w:p w:rsidR="00592109" w:rsidRDefault="00913BA2" w:rsidP="00592109">
      <w:r w:rsidRPr="00913BA2">
        <w:rPr>
          <w:b/>
        </w:rPr>
        <w:t>INSTRUCTION</w:t>
      </w:r>
      <w:r w:rsidR="002F7B6D">
        <w:rPr>
          <w:b/>
        </w:rPr>
        <w:t>S</w:t>
      </w:r>
      <w:r w:rsidRPr="00913BA2">
        <w:rPr>
          <w:b/>
        </w:rPr>
        <w:t xml:space="preserve">: </w:t>
      </w:r>
      <w:r w:rsidR="00592109" w:rsidRPr="00D91D13">
        <w:t>You are required to create an application for an electricity company to generate bills for their customers.</w:t>
      </w:r>
    </w:p>
    <w:p w:rsidR="00592109" w:rsidRPr="00D91D13" w:rsidRDefault="00592109" w:rsidP="00592109"/>
    <w:p w:rsidR="00592109" w:rsidRDefault="00592109" w:rsidP="00592109">
      <w:r w:rsidRPr="00D91D13">
        <w:t>The attributes of the bill will include the following: -</w:t>
      </w:r>
    </w:p>
    <w:p w:rsidR="00592109" w:rsidRPr="00D91D13" w:rsidRDefault="00592109" w:rsidP="00592109"/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Premises Number</w:t>
      </w:r>
      <w:r w:rsidR="00F27BE3">
        <w:rPr>
          <w:rFonts w:ascii="Times New Roman" w:hAnsi="Times New Roman"/>
          <w:sz w:val="24"/>
          <w:szCs w:val="24"/>
        </w:rPr>
        <w:t>=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Account number</w:t>
      </w:r>
      <w:r w:rsidR="00F27BE3">
        <w:rPr>
          <w:rFonts w:ascii="Times New Roman" w:hAnsi="Times New Roman"/>
          <w:sz w:val="24"/>
          <w:szCs w:val="24"/>
        </w:rPr>
        <w:t>=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Account holder’s name</w:t>
      </w:r>
      <w:r w:rsidR="00F27BE3">
        <w:rPr>
          <w:rFonts w:ascii="Times New Roman" w:hAnsi="Times New Roman"/>
          <w:sz w:val="24"/>
          <w:szCs w:val="24"/>
        </w:rPr>
        <w:t>=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Account holder’s address</w:t>
      </w:r>
      <w:r w:rsidR="00F27BE3">
        <w:rPr>
          <w:rFonts w:ascii="Times New Roman" w:hAnsi="Times New Roman"/>
          <w:sz w:val="24"/>
          <w:szCs w:val="24"/>
        </w:rPr>
        <w:t>=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Previous balance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Payments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Balance brought forward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Current charges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Total amount due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Statement date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Due date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lastRenderedPageBreak/>
        <w:t>Payment date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Early payment discount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Taxes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Current reading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Previous reading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Current usage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Rate</w:t>
      </w:r>
      <w:r w:rsidR="00F27BE3">
        <w:rPr>
          <w:rFonts w:ascii="Times New Roman" w:hAnsi="Times New Roman"/>
          <w:sz w:val="24"/>
          <w:szCs w:val="24"/>
        </w:rPr>
        <w:t xml:space="preserve"> =</w:t>
      </w:r>
      <w:r w:rsidR="00F27BE3" w:rsidRPr="00D91D13">
        <w:t>9.660</w:t>
      </w:r>
    </w:p>
    <w:p w:rsidR="00592109" w:rsidRPr="00D91D13" w:rsidRDefault="00592109" w:rsidP="00592109">
      <w:pPr>
        <w:pStyle w:val="ListParagraph"/>
        <w:numPr>
          <w:ilvl w:val="0"/>
          <w:numId w:val="10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Current period charges</w:t>
      </w:r>
      <w:r w:rsidR="00F27BE3">
        <w:rPr>
          <w:rFonts w:ascii="Times New Roman" w:hAnsi="Times New Roman"/>
          <w:sz w:val="24"/>
          <w:szCs w:val="24"/>
        </w:rPr>
        <w:t xml:space="preserve"> =</w:t>
      </w:r>
      <w:r w:rsidR="00F27BE3" w:rsidRPr="00F27BE3">
        <w:t xml:space="preserve"> </w:t>
      </w:r>
      <w:r w:rsidR="00F27BE3" w:rsidRPr="00D91D13">
        <w:t>current usage * rate</w:t>
      </w:r>
    </w:p>
    <w:p w:rsidR="00592109" w:rsidRPr="00D91D13" w:rsidRDefault="00592109" w:rsidP="00592109">
      <w:r w:rsidRPr="00D91D13">
        <w:t>Charges to be calculated include: -</w:t>
      </w:r>
    </w:p>
    <w:p w:rsidR="00592109" w:rsidRPr="00D91D13" w:rsidRDefault="00592109" w:rsidP="00592109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Subtotal</w:t>
      </w:r>
      <w:r w:rsidR="00581E4E">
        <w:rPr>
          <w:rFonts w:ascii="Times New Roman" w:hAnsi="Times New Roman"/>
          <w:sz w:val="24"/>
          <w:szCs w:val="24"/>
        </w:rPr>
        <w:t xml:space="preserve"> </w:t>
      </w:r>
      <w:r w:rsidR="00581E4E" w:rsidRPr="00581E4E">
        <w:rPr>
          <w:b/>
        </w:rPr>
        <w:t>= current period charges + customer charge</w:t>
      </w:r>
    </w:p>
    <w:p w:rsidR="00592109" w:rsidRPr="00581E4E" w:rsidRDefault="00592109" w:rsidP="00592109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/>
          <w:b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F/E Adjustment</w:t>
      </w:r>
      <w:r w:rsidR="00581E4E">
        <w:rPr>
          <w:rFonts w:ascii="Times New Roman" w:hAnsi="Times New Roman"/>
          <w:sz w:val="24"/>
          <w:szCs w:val="24"/>
        </w:rPr>
        <w:t xml:space="preserve"> </w:t>
      </w:r>
      <w:r w:rsidR="00581E4E" w:rsidRPr="00581E4E">
        <w:rPr>
          <w:b/>
        </w:rPr>
        <w:t>= subtotal * fuel adjustment rate</w:t>
      </w:r>
    </w:p>
    <w:p w:rsidR="00592109" w:rsidRPr="00D91D13" w:rsidRDefault="00592109" w:rsidP="00592109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Fuel and IPP Charges</w:t>
      </w:r>
      <w:r w:rsidR="00581E4E">
        <w:rPr>
          <w:rFonts w:ascii="Times New Roman" w:hAnsi="Times New Roman"/>
          <w:sz w:val="24"/>
          <w:szCs w:val="24"/>
        </w:rPr>
        <w:t xml:space="preserve"> </w:t>
      </w:r>
      <w:r w:rsidR="00581E4E" w:rsidRPr="00581E4E">
        <w:rPr>
          <w:b/>
        </w:rPr>
        <w:t>= current usage * 21.794</w:t>
      </w:r>
    </w:p>
    <w:p w:rsidR="00592109" w:rsidRPr="00D91D13" w:rsidRDefault="00592109" w:rsidP="00581E4E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Total current electricity charges before tax</w:t>
      </w:r>
      <w:r w:rsidR="00581E4E">
        <w:rPr>
          <w:rFonts w:ascii="Times New Roman" w:hAnsi="Times New Roman"/>
          <w:sz w:val="24"/>
          <w:szCs w:val="24"/>
        </w:rPr>
        <w:t xml:space="preserve"> </w:t>
      </w:r>
      <w:r w:rsidR="00581E4E" w:rsidRPr="00581E4E">
        <w:rPr>
          <w:b/>
        </w:rPr>
        <w:t>= subtotal + F/E Adjustment + Fuel &amp; IPP</w:t>
      </w:r>
    </w:p>
    <w:p w:rsidR="00592109" w:rsidRPr="00D91D13" w:rsidRDefault="00592109" w:rsidP="00592109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Nontaxable charges</w:t>
      </w:r>
    </w:p>
    <w:p w:rsidR="00592109" w:rsidRPr="00D91D13" w:rsidRDefault="00592109" w:rsidP="00592109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Taxable charges</w:t>
      </w:r>
    </w:p>
    <w:p w:rsidR="00592109" w:rsidRPr="00D91D13" w:rsidRDefault="00592109" w:rsidP="00592109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GCT @ 16.5% on electricity charges</w:t>
      </w:r>
    </w:p>
    <w:p w:rsidR="00592109" w:rsidRPr="00D91D13" w:rsidRDefault="00592109" w:rsidP="00592109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Total current charges</w:t>
      </w:r>
    </w:p>
    <w:p w:rsidR="00592109" w:rsidRPr="00D91D13" w:rsidRDefault="00592109" w:rsidP="00592109">
      <w:pPr>
        <w:pStyle w:val="ListParagraph"/>
        <w:numPr>
          <w:ilvl w:val="0"/>
          <w:numId w:val="11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Total amount due</w:t>
      </w:r>
    </w:p>
    <w:p w:rsidR="00592109" w:rsidRDefault="00592109" w:rsidP="00592109">
      <w:r w:rsidRPr="00D91D13">
        <w:t xml:space="preserve">Your application should utilize </w:t>
      </w:r>
      <w:r w:rsidRPr="001E04C8">
        <w:rPr>
          <w:b/>
        </w:rPr>
        <w:t>GUI components</w:t>
      </w:r>
      <w:r>
        <w:t xml:space="preserve"> and a </w:t>
      </w:r>
      <w:r>
        <w:rPr>
          <w:b/>
        </w:rPr>
        <w:t>database</w:t>
      </w:r>
      <w:r w:rsidRPr="00D91D13">
        <w:t xml:space="preserve"> to create a solution to the problem.  The electricity company meter reader will be required to input information for the following:</w:t>
      </w:r>
    </w:p>
    <w:p w:rsidR="00AE594F" w:rsidRPr="00D91D13" w:rsidRDefault="00AE594F" w:rsidP="00592109"/>
    <w:p w:rsidR="00592109" w:rsidRPr="00D91D13" w:rsidRDefault="00592109" w:rsidP="00592109">
      <w:pPr>
        <w:pStyle w:val="ListParagraph"/>
        <w:numPr>
          <w:ilvl w:val="0"/>
          <w:numId w:val="12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 xml:space="preserve">customer’s current meter reading </w:t>
      </w:r>
    </w:p>
    <w:p w:rsidR="00592109" w:rsidRPr="00D91D13" w:rsidRDefault="00592109" w:rsidP="00592109">
      <w:pPr>
        <w:pStyle w:val="ListParagraph"/>
        <w:numPr>
          <w:ilvl w:val="0"/>
          <w:numId w:val="12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previous meter reading</w:t>
      </w:r>
    </w:p>
    <w:p w:rsidR="00592109" w:rsidRPr="00D91D13" w:rsidRDefault="00592109" w:rsidP="00592109">
      <w:pPr>
        <w:pStyle w:val="ListParagraph"/>
        <w:numPr>
          <w:ilvl w:val="0"/>
          <w:numId w:val="12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current usage rate</w:t>
      </w:r>
    </w:p>
    <w:p w:rsidR="00592109" w:rsidRPr="00D91D13" w:rsidRDefault="00592109" w:rsidP="00592109">
      <w:pPr>
        <w:pStyle w:val="ListParagraph"/>
        <w:numPr>
          <w:ilvl w:val="0"/>
          <w:numId w:val="12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D91D13">
        <w:rPr>
          <w:rFonts w:ascii="Times New Roman" w:hAnsi="Times New Roman"/>
          <w:sz w:val="24"/>
          <w:szCs w:val="24"/>
        </w:rPr>
        <w:t>Fuel Adjustment rate</w:t>
      </w:r>
    </w:p>
    <w:p w:rsidR="00592109" w:rsidRPr="00D91D13" w:rsidRDefault="00592109" w:rsidP="00592109">
      <w:pPr>
        <w:pStyle w:val="ListParagraph"/>
        <w:rPr>
          <w:rFonts w:ascii="Times New Roman" w:hAnsi="Times New Roman"/>
          <w:sz w:val="24"/>
          <w:szCs w:val="24"/>
        </w:rPr>
      </w:pPr>
    </w:p>
    <w:p w:rsidR="00592109" w:rsidRPr="00D91D13" w:rsidRDefault="00592109" w:rsidP="00592109">
      <w:r w:rsidRPr="00D91D13">
        <w:t>Current charges for the period will be calculated as current usage times rate (</w:t>
      </w:r>
      <w:r w:rsidRPr="00D91D13">
        <w:rPr>
          <w:b/>
        </w:rPr>
        <w:t>current charge</w:t>
      </w:r>
      <w:r w:rsidRPr="00D91D13">
        <w:t xml:space="preserve"> = current usage * rate).  The rate for each customer is 9.660.  There is a fixed customer charge of $455. </w:t>
      </w:r>
    </w:p>
    <w:p w:rsidR="00AE594F" w:rsidRDefault="00AE594F" w:rsidP="00592109">
      <w:pPr>
        <w:rPr>
          <w:b/>
        </w:rPr>
      </w:pPr>
    </w:p>
    <w:p w:rsidR="00592109" w:rsidRPr="00D91D13" w:rsidRDefault="00592109" w:rsidP="00592109">
      <w:r w:rsidRPr="00D91D13">
        <w:rPr>
          <w:b/>
        </w:rPr>
        <w:t xml:space="preserve">Subtotal </w:t>
      </w:r>
      <w:r w:rsidRPr="00D91D13">
        <w:t xml:space="preserve">of a customer’s bill is calculated as current period charges plus customer charge (subtotal = current period charges + customer charge).  </w:t>
      </w:r>
    </w:p>
    <w:p w:rsidR="00AE594F" w:rsidRDefault="00AE594F" w:rsidP="00592109">
      <w:pPr>
        <w:rPr>
          <w:b/>
        </w:rPr>
      </w:pPr>
    </w:p>
    <w:p w:rsidR="00592109" w:rsidRPr="00D91D13" w:rsidRDefault="00592109" w:rsidP="00592109">
      <w:r w:rsidRPr="00D91D13">
        <w:rPr>
          <w:b/>
        </w:rPr>
        <w:t>Fuel and IPP Charge</w:t>
      </w:r>
      <w:r w:rsidRPr="00D91D13">
        <w:t xml:space="preserve"> equal current usage times rate of 21.794 (Fuel &amp; IPP charge = current usage * 21.794).  </w:t>
      </w:r>
    </w:p>
    <w:p w:rsidR="00AE594F" w:rsidRDefault="00AE594F" w:rsidP="00592109">
      <w:pPr>
        <w:rPr>
          <w:b/>
        </w:rPr>
      </w:pPr>
    </w:p>
    <w:p w:rsidR="00592109" w:rsidRPr="00D91D13" w:rsidRDefault="00592109" w:rsidP="00592109">
      <w:r w:rsidRPr="00D91D13">
        <w:rPr>
          <w:b/>
        </w:rPr>
        <w:t>F/E Adjust</w:t>
      </w:r>
      <w:r w:rsidRPr="00D91D13">
        <w:t xml:space="preserve"> equal subtotal times fuel adjustment rate (F/E Adjust = subtotal * fuel adjustment rate).  The fuel adjustment rate will be entered by the meter reader.</w:t>
      </w:r>
    </w:p>
    <w:p w:rsidR="00AE594F" w:rsidRDefault="00AE594F" w:rsidP="00592109">
      <w:pPr>
        <w:rPr>
          <w:b/>
        </w:rPr>
      </w:pPr>
    </w:p>
    <w:p w:rsidR="00592109" w:rsidRPr="00D91D13" w:rsidRDefault="00592109" w:rsidP="00592109">
      <w:r w:rsidRPr="00D91D13">
        <w:rPr>
          <w:b/>
        </w:rPr>
        <w:lastRenderedPageBreak/>
        <w:t>Total current electricity charges before tax</w:t>
      </w:r>
      <w:r w:rsidRPr="00D91D13">
        <w:t xml:space="preserve"> = subtotal + F/E Adjustment + Fuel &amp; IPP charges.</w:t>
      </w:r>
    </w:p>
    <w:p w:rsidR="00AE594F" w:rsidRDefault="00AE594F" w:rsidP="00592109">
      <w:pPr>
        <w:rPr>
          <w:b/>
        </w:rPr>
      </w:pPr>
    </w:p>
    <w:p w:rsidR="00592109" w:rsidRPr="00D91D13" w:rsidRDefault="00592109" w:rsidP="00592109">
      <w:r w:rsidRPr="00D91D13">
        <w:rPr>
          <w:b/>
        </w:rPr>
        <w:t>Nontaxable charges</w:t>
      </w:r>
      <w:r w:rsidRPr="00D91D13">
        <w:t xml:space="preserve"> are the same as the total current electricity charges before tax.</w:t>
      </w:r>
    </w:p>
    <w:p w:rsidR="00AE594F" w:rsidRDefault="00AE594F" w:rsidP="00592109">
      <w:pPr>
        <w:rPr>
          <w:b/>
        </w:rPr>
      </w:pPr>
    </w:p>
    <w:p w:rsidR="00592109" w:rsidRPr="00D91D13" w:rsidRDefault="00592109" w:rsidP="00592109">
      <w:r w:rsidRPr="00D91D13">
        <w:rPr>
          <w:b/>
        </w:rPr>
        <w:t>Taxable Charges</w:t>
      </w:r>
      <w:r w:rsidRPr="00D91D13">
        <w:t xml:space="preserve"> is zero for all customers.</w:t>
      </w:r>
    </w:p>
    <w:p w:rsidR="00AE594F" w:rsidRDefault="00AE594F" w:rsidP="00592109"/>
    <w:p w:rsidR="00592109" w:rsidRPr="00D91D13" w:rsidRDefault="00592109" w:rsidP="00592109">
      <w:r w:rsidRPr="00D91D13">
        <w:t xml:space="preserve">If current usage is less than 150 then no tax will be charged otherwise </w:t>
      </w:r>
      <w:r w:rsidRPr="00D91D13">
        <w:rPr>
          <w:b/>
        </w:rPr>
        <w:t>GCT</w:t>
      </w:r>
      <w:r w:rsidRPr="00D91D13">
        <w:t xml:space="preserve"> is calculated at a rate of 16.5% on current usage.</w:t>
      </w:r>
    </w:p>
    <w:p w:rsidR="00AE594F" w:rsidRDefault="00AE594F" w:rsidP="00592109"/>
    <w:p w:rsidR="00592109" w:rsidRPr="00D91D13" w:rsidRDefault="00592109" w:rsidP="00592109">
      <w:r w:rsidRPr="00D91D13">
        <w:t xml:space="preserve">If the customer pays their bill on or before the due date, they will receive an </w:t>
      </w:r>
      <w:r w:rsidRPr="00D91D13">
        <w:rPr>
          <w:b/>
        </w:rPr>
        <w:t>early payment incentive</w:t>
      </w:r>
      <w:r w:rsidRPr="00D91D13">
        <w:t xml:space="preserve"> (discount) of $250.</w:t>
      </w:r>
    </w:p>
    <w:p w:rsidR="00AE594F" w:rsidRDefault="00AE594F" w:rsidP="00592109">
      <w:pPr>
        <w:rPr>
          <w:b/>
        </w:rPr>
      </w:pPr>
    </w:p>
    <w:p w:rsidR="00592109" w:rsidRPr="00D91D13" w:rsidRDefault="00592109" w:rsidP="00592109">
      <w:r w:rsidRPr="00D91D13">
        <w:rPr>
          <w:b/>
        </w:rPr>
        <w:t>Total amount due</w:t>
      </w:r>
      <w:r w:rsidRPr="00D91D13">
        <w:t xml:space="preserve"> should be calculated and displayed.</w:t>
      </w:r>
    </w:p>
    <w:p w:rsidR="00AE594F" w:rsidRDefault="00AE594F" w:rsidP="00592109"/>
    <w:p w:rsidR="00592109" w:rsidRDefault="00592109" w:rsidP="00592109">
      <w:r w:rsidRPr="00D91D13">
        <w:t>Use appropriate formatting features to neatly display the bill information.  See screenshot below, which can be used as a guide.</w:t>
      </w:r>
    </w:p>
    <w:p w:rsidR="00592109" w:rsidRPr="00D91D13" w:rsidRDefault="00592109" w:rsidP="00592109">
      <w:r>
        <w:rPr>
          <w:noProof/>
          <w:lang w:val="en-US"/>
        </w:rPr>
        <w:drawing>
          <wp:inline distT="0" distB="0" distL="0" distR="0">
            <wp:extent cx="5943600" cy="40833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2653" t="17952" r="23789" b="5854"/>
                    <a:stretch/>
                  </pic:blipFill>
                  <pic:spPr bwMode="auto">
                    <a:xfrm>
                      <a:off x="0" y="0"/>
                      <a:ext cx="5943600" cy="4083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109" w:rsidRPr="00D91D13" w:rsidRDefault="00592109" w:rsidP="00592109"/>
    <w:p w:rsidR="00592109" w:rsidRDefault="00592109" w:rsidP="00592109">
      <w:pPr>
        <w:rPr>
          <w:b/>
        </w:rPr>
      </w:pPr>
    </w:p>
    <w:p w:rsidR="00592109" w:rsidRDefault="00592109" w:rsidP="00592109">
      <w:pPr>
        <w:rPr>
          <w:b/>
        </w:rPr>
      </w:pPr>
    </w:p>
    <w:p w:rsidR="00AE594F" w:rsidRDefault="00AE594F" w:rsidP="00592109">
      <w:pPr>
        <w:rPr>
          <w:b/>
        </w:rPr>
      </w:pPr>
    </w:p>
    <w:p w:rsidR="00AE594F" w:rsidRDefault="00AE594F" w:rsidP="00592109">
      <w:pPr>
        <w:rPr>
          <w:b/>
        </w:rPr>
      </w:pPr>
    </w:p>
    <w:p w:rsidR="00AE594F" w:rsidRDefault="00AE594F" w:rsidP="00592109">
      <w:pPr>
        <w:rPr>
          <w:b/>
        </w:rPr>
      </w:pPr>
    </w:p>
    <w:p w:rsidR="00AE594F" w:rsidRDefault="00AE594F" w:rsidP="00592109">
      <w:pPr>
        <w:rPr>
          <w:b/>
        </w:rPr>
      </w:pPr>
    </w:p>
    <w:p w:rsidR="00AE594F" w:rsidRDefault="00AE594F" w:rsidP="00592109">
      <w:pPr>
        <w:rPr>
          <w:b/>
        </w:rPr>
      </w:pPr>
    </w:p>
    <w:p w:rsidR="00592109" w:rsidRDefault="00592109" w:rsidP="00592109">
      <w:pPr>
        <w:rPr>
          <w:b/>
        </w:rPr>
      </w:pPr>
    </w:p>
    <w:p w:rsidR="00592109" w:rsidRDefault="00AE594F" w:rsidP="00AE594F">
      <w:pPr>
        <w:jc w:val="center"/>
        <w:rPr>
          <w:b/>
          <w:u w:val="single"/>
        </w:rPr>
      </w:pPr>
      <w:r w:rsidRPr="00AE594F">
        <w:rPr>
          <w:b/>
          <w:u w:val="single"/>
        </w:rPr>
        <w:t>MARK SCHEME</w:t>
      </w:r>
    </w:p>
    <w:p w:rsidR="00AE594F" w:rsidRPr="00AE594F" w:rsidRDefault="00AE594F" w:rsidP="00AE594F">
      <w:pPr>
        <w:jc w:val="center"/>
        <w:rPr>
          <w:b/>
          <w:u w:val="single"/>
        </w:rPr>
      </w:pPr>
    </w:p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3060"/>
        <w:gridCol w:w="2880"/>
        <w:gridCol w:w="1980"/>
        <w:gridCol w:w="2160"/>
      </w:tblGrid>
      <w:tr w:rsidR="00592109" w:rsidRPr="00D91D13" w:rsidTr="00285289">
        <w:tc>
          <w:tcPr>
            <w:tcW w:w="306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  <w:b/>
              </w:rPr>
            </w:pPr>
            <w:r w:rsidRPr="00D91D13">
              <w:rPr>
                <w:rFonts w:cs="Times New Roman"/>
                <w:b/>
              </w:rPr>
              <w:t>Areas Assessed</w:t>
            </w:r>
          </w:p>
        </w:tc>
        <w:tc>
          <w:tcPr>
            <w:tcW w:w="28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  <w:b/>
              </w:rPr>
            </w:pPr>
            <w:r w:rsidRPr="00D91D13">
              <w:rPr>
                <w:rFonts w:cs="Times New Roman"/>
                <w:b/>
              </w:rPr>
              <w:t>Marks Allocated</w:t>
            </w:r>
          </w:p>
        </w:tc>
        <w:tc>
          <w:tcPr>
            <w:tcW w:w="19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  <w:b/>
              </w:rPr>
            </w:pPr>
            <w:r w:rsidRPr="00D91D13">
              <w:rPr>
                <w:rFonts w:cs="Times New Roman"/>
                <w:b/>
              </w:rPr>
              <w:t>Marks Received</w:t>
            </w:r>
          </w:p>
        </w:tc>
        <w:tc>
          <w:tcPr>
            <w:tcW w:w="216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  <w:b/>
              </w:rPr>
            </w:pPr>
            <w:r w:rsidRPr="00D91D13">
              <w:rPr>
                <w:rFonts w:cs="Times New Roman"/>
                <w:b/>
              </w:rPr>
              <w:t>Comments</w:t>
            </w:r>
          </w:p>
        </w:tc>
      </w:tr>
      <w:tr w:rsidR="00592109" w:rsidRPr="00D91D13" w:rsidTr="00285289">
        <w:tc>
          <w:tcPr>
            <w:tcW w:w="30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  <w:r>
              <w:rPr>
                <w:rFonts w:cs="Times New Roman"/>
              </w:rPr>
              <w:t>Login Screen (must have at least two logins)</w:t>
            </w:r>
          </w:p>
        </w:tc>
        <w:tc>
          <w:tcPr>
            <w:tcW w:w="28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  <w:tr w:rsidR="00592109" w:rsidRPr="00D91D13" w:rsidTr="00285289">
        <w:tc>
          <w:tcPr>
            <w:tcW w:w="3060" w:type="dxa"/>
          </w:tcPr>
          <w:p w:rsidR="00592109" w:rsidRDefault="00592109" w:rsidP="00285289">
            <w:pPr>
              <w:rPr>
                <w:rFonts w:cs="Times New Roman"/>
              </w:rPr>
            </w:pPr>
            <w:r>
              <w:rPr>
                <w:rFonts w:cs="Times New Roman"/>
              </w:rPr>
              <w:t>Create an appropriate database</w:t>
            </w:r>
          </w:p>
        </w:tc>
        <w:tc>
          <w:tcPr>
            <w:tcW w:w="2880" w:type="dxa"/>
          </w:tcPr>
          <w:p w:rsidR="00592109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  <w:tr w:rsidR="00592109" w:rsidRPr="00D91D13" w:rsidTr="00285289">
        <w:tc>
          <w:tcPr>
            <w:tcW w:w="3060" w:type="dxa"/>
          </w:tcPr>
          <w:p w:rsidR="00592109" w:rsidRDefault="00592109" w:rsidP="00285289">
            <w:pPr>
              <w:rPr>
                <w:rFonts w:cs="Times New Roman"/>
              </w:rPr>
            </w:pPr>
            <w:r>
              <w:rPr>
                <w:rFonts w:cs="Times New Roman"/>
              </w:rPr>
              <w:t>Use Appropriate Data Types</w:t>
            </w:r>
          </w:p>
        </w:tc>
        <w:tc>
          <w:tcPr>
            <w:tcW w:w="28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  <w:tr w:rsidR="00592109" w:rsidRPr="00D91D13" w:rsidTr="00285289">
        <w:tc>
          <w:tcPr>
            <w:tcW w:w="30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  <w:r>
              <w:rPr>
                <w:rFonts w:cs="Times New Roman"/>
              </w:rPr>
              <w:t>Create at least three tables</w:t>
            </w:r>
          </w:p>
        </w:tc>
        <w:tc>
          <w:tcPr>
            <w:tcW w:w="28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  <w:tr w:rsidR="00592109" w:rsidRPr="00D91D13" w:rsidTr="00285289">
        <w:tc>
          <w:tcPr>
            <w:tcW w:w="30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  <w:r>
              <w:rPr>
                <w:rFonts w:cs="Times New Roman"/>
              </w:rPr>
              <w:t>GUI</w:t>
            </w:r>
          </w:p>
        </w:tc>
        <w:tc>
          <w:tcPr>
            <w:tcW w:w="28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  <w:tr w:rsidR="00592109" w:rsidRPr="00D91D13" w:rsidTr="00285289">
        <w:tc>
          <w:tcPr>
            <w:tcW w:w="3060" w:type="dxa"/>
          </w:tcPr>
          <w:p w:rsidR="00592109" w:rsidRDefault="00592109" w:rsidP="00285289">
            <w:pPr>
              <w:rPr>
                <w:rFonts w:cs="Times New Roman"/>
              </w:rPr>
            </w:pPr>
            <w:r>
              <w:rPr>
                <w:rFonts w:cs="Times New Roman"/>
              </w:rPr>
              <w:t>Correct Inputs</w:t>
            </w:r>
          </w:p>
        </w:tc>
        <w:tc>
          <w:tcPr>
            <w:tcW w:w="28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  <w:tr w:rsidR="00592109" w:rsidRPr="00D91D13" w:rsidTr="00285289">
        <w:tc>
          <w:tcPr>
            <w:tcW w:w="3060" w:type="dxa"/>
          </w:tcPr>
          <w:p w:rsidR="00592109" w:rsidRDefault="00592109" w:rsidP="00285289">
            <w:pPr>
              <w:rPr>
                <w:rFonts w:cs="Times New Roman"/>
              </w:rPr>
            </w:pPr>
            <w:r>
              <w:rPr>
                <w:rFonts w:cs="Times New Roman"/>
              </w:rPr>
              <w:t>Correct Processing</w:t>
            </w:r>
          </w:p>
          <w:p w:rsidR="00592109" w:rsidRDefault="00592109" w:rsidP="005921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charge</w:t>
            </w:r>
          </w:p>
          <w:p w:rsidR="00592109" w:rsidRDefault="00592109" w:rsidP="005921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</w:t>
            </w:r>
          </w:p>
          <w:p w:rsidR="00592109" w:rsidRDefault="00592109" w:rsidP="005921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CT</w:t>
            </w:r>
          </w:p>
          <w:p w:rsidR="00592109" w:rsidRDefault="00592109" w:rsidP="005921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el and IPP Charge</w:t>
            </w:r>
          </w:p>
          <w:p w:rsidR="00592109" w:rsidRDefault="00592109" w:rsidP="005921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/E Adjust</w:t>
            </w:r>
          </w:p>
          <w:p w:rsidR="00592109" w:rsidRDefault="00592109" w:rsidP="005921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Current Electricity charge before tax</w:t>
            </w:r>
          </w:p>
          <w:p w:rsidR="00592109" w:rsidRDefault="00592109" w:rsidP="005921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rly Incentive payment</w:t>
            </w:r>
          </w:p>
          <w:p w:rsidR="00592109" w:rsidRPr="006A27D6" w:rsidRDefault="00592109" w:rsidP="0059210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Amount due</w:t>
            </w:r>
          </w:p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880" w:type="dxa"/>
          </w:tcPr>
          <w:p w:rsidR="00592109" w:rsidRDefault="00592109" w:rsidP="00AE594F">
            <w:pPr>
              <w:jc w:val="center"/>
              <w:rPr>
                <w:rFonts w:cs="Times New Roman"/>
              </w:rPr>
            </w:pP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  <w:p w:rsidR="00592109" w:rsidRDefault="00592109" w:rsidP="00AE594F">
            <w:pPr>
              <w:jc w:val="center"/>
              <w:rPr>
                <w:rFonts w:cs="Times New Roman"/>
              </w:rPr>
            </w:pPr>
          </w:p>
          <w:p w:rsidR="00592109" w:rsidRPr="00994CB7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  <w:tr w:rsidR="00592109" w:rsidRPr="00D91D13" w:rsidTr="00285289">
        <w:tc>
          <w:tcPr>
            <w:tcW w:w="30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  <w:r>
              <w:rPr>
                <w:rFonts w:cs="Times New Roman"/>
              </w:rPr>
              <w:t>Correct Output</w:t>
            </w:r>
          </w:p>
        </w:tc>
        <w:tc>
          <w:tcPr>
            <w:tcW w:w="28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  <w:tr w:rsidR="00592109" w:rsidRPr="00D91D13" w:rsidTr="00285289">
        <w:tc>
          <w:tcPr>
            <w:tcW w:w="30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  <w:r>
              <w:rPr>
                <w:rFonts w:cs="Times New Roman"/>
              </w:rPr>
              <w:t>Use of appropriate SQL commands</w:t>
            </w:r>
          </w:p>
        </w:tc>
        <w:tc>
          <w:tcPr>
            <w:tcW w:w="28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  <w:tr w:rsidR="00592109" w:rsidRPr="00D91D13" w:rsidTr="00285289">
        <w:tc>
          <w:tcPr>
            <w:tcW w:w="3060" w:type="dxa"/>
          </w:tcPr>
          <w:p w:rsidR="00592109" w:rsidRPr="00143386" w:rsidRDefault="00592109" w:rsidP="00285289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Total Marks</w:t>
            </w:r>
          </w:p>
        </w:tc>
        <w:tc>
          <w:tcPr>
            <w:tcW w:w="2880" w:type="dxa"/>
          </w:tcPr>
          <w:p w:rsidR="00592109" w:rsidRPr="00D91D13" w:rsidRDefault="00592109" w:rsidP="00AE594F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0</w:t>
            </w:r>
          </w:p>
        </w:tc>
        <w:tc>
          <w:tcPr>
            <w:tcW w:w="198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  <w:tc>
          <w:tcPr>
            <w:tcW w:w="2160" w:type="dxa"/>
          </w:tcPr>
          <w:p w:rsidR="00592109" w:rsidRPr="00D91D13" w:rsidRDefault="00592109" w:rsidP="00285289">
            <w:pPr>
              <w:rPr>
                <w:rFonts w:cs="Times New Roman"/>
              </w:rPr>
            </w:pPr>
          </w:p>
        </w:tc>
      </w:tr>
    </w:tbl>
    <w:p w:rsidR="00592109" w:rsidRPr="00D91D13" w:rsidRDefault="00592109" w:rsidP="00592109"/>
    <w:p w:rsidR="00933205" w:rsidRDefault="00933205" w:rsidP="00592109"/>
    <w:p w:rsidR="002F7B6D" w:rsidRDefault="002F7B6D" w:rsidP="00933205">
      <w:pPr>
        <w:ind w:left="1440" w:hanging="1440"/>
      </w:pPr>
    </w:p>
    <w:sectPr w:rsidR="002F7B6D" w:rsidSect="008B4E3E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77AA" w:rsidRDefault="00AC77AA" w:rsidP="00047B06">
      <w:r>
        <w:separator/>
      </w:r>
    </w:p>
  </w:endnote>
  <w:endnote w:type="continuationSeparator" w:id="0">
    <w:p w:rsidR="00AC77AA" w:rsidRDefault="00AC77AA" w:rsidP="00047B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7331" w:rsidRDefault="00C27331" w:rsidP="00C27331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Computer Programming 1 (</w:t>
    </w:r>
    <w:r w:rsidRPr="00047B06">
      <w:rPr>
        <w:i/>
      </w:rPr>
      <w:t>2018/2019- Semester 2</w:t>
    </w:r>
    <w:r w:rsidR="00402ACC">
      <w:rPr>
        <w:i/>
      </w:rPr>
      <w:t xml:space="preserve"> </w:t>
    </w:r>
    <w:r>
      <w:rPr>
        <w:i/>
      </w:rPr>
      <w:t>Common Coursework Piece)</w:t>
    </w:r>
    <w:r>
      <w:rPr>
        <w:i/>
      </w:rPr>
      <w:tab/>
    </w:r>
    <w:r>
      <w:rPr>
        <w:rFonts w:asciiTheme="majorHAnsi" w:hAnsiTheme="majorHAnsi"/>
      </w:rPr>
      <w:t xml:space="preserve">Page </w:t>
    </w:r>
    <w:r>
      <w:rPr>
        <w:rFonts w:asciiTheme="minorHAnsi" w:hAnsiTheme="minorHAnsi"/>
      </w:rPr>
      <w:fldChar w:fldCharType="begin"/>
    </w:r>
    <w:r>
      <w:instrText xml:space="preserve"> PAGE   \* MERGEFORMAT </w:instrText>
    </w:r>
    <w:r>
      <w:rPr>
        <w:rFonts w:asciiTheme="minorHAnsi" w:hAnsiTheme="minorHAnsi"/>
      </w:rPr>
      <w:fldChar w:fldCharType="separate"/>
    </w:r>
    <w:r w:rsidR="009108FB" w:rsidRPr="009108FB">
      <w:rPr>
        <w:rFonts w:asciiTheme="majorHAnsi" w:hAnsiTheme="majorHAnsi"/>
        <w:noProof/>
      </w:rPr>
      <w:t>1</w:t>
    </w:r>
    <w:r>
      <w:rPr>
        <w:rFonts w:asciiTheme="majorHAnsi" w:hAnsiTheme="maj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77AA" w:rsidRDefault="00AC77AA" w:rsidP="00047B06">
      <w:r>
        <w:separator/>
      </w:r>
    </w:p>
  </w:footnote>
  <w:footnote w:type="continuationSeparator" w:id="0">
    <w:p w:rsidR="00AC77AA" w:rsidRDefault="00AC77AA" w:rsidP="00047B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50457"/>
    <w:multiLevelType w:val="hybridMultilevel"/>
    <w:tmpl w:val="B89839C6"/>
    <w:lvl w:ilvl="0" w:tplc="D1D213A4">
      <w:start w:val="1"/>
      <w:numFmt w:val="lowerRoman"/>
      <w:lvlText w:val="%1."/>
      <w:lvlJc w:val="left"/>
      <w:pPr>
        <w:ind w:left="720" w:hanging="360"/>
      </w:pPr>
      <w:rPr>
        <w:rFonts w:hint="default"/>
        <w:b w:val="0"/>
        <w:i w:val="0"/>
        <w:spacing w:val="0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D1671"/>
    <w:multiLevelType w:val="hybridMultilevel"/>
    <w:tmpl w:val="2766C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569C0"/>
    <w:multiLevelType w:val="hybridMultilevel"/>
    <w:tmpl w:val="951A84EA"/>
    <w:lvl w:ilvl="0" w:tplc="9A9A97B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A43A06"/>
    <w:multiLevelType w:val="hybridMultilevel"/>
    <w:tmpl w:val="8D6E3462"/>
    <w:lvl w:ilvl="0" w:tplc="81D8E400">
      <w:start w:val="1"/>
      <w:numFmt w:val="lowerRoman"/>
      <w:lvlText w:val="%1."/>
      <w:lvlJc w:val="left"/>
      <w:pPr>
        <w:ind w:left="720" w:hanging="360"/>
      </w:pPr>
      <w:rPr>
        <w:rFonts w:hint="default"/>
        <w:spacing w:val="0"/>
        <w:w w:val="99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07218"/>
    <w:multiLevelType w:val="hybridMultilevel"/>
    <w:tmpl w:val="A89C1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F96B51"/>
    <w:multiLevelType w:val="hybridMultilevel"/>
    <w:tmpl w:val="B9625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272E7F"/>
    <w:multiLevelType w:val="hybridMultilevel"/>
    <w:tmpl w:val="EAA08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916544"/>
    <w:multiLevelType w:val="hybridMultilevel"/>
    <w:tmpl w:val="9AA08FF6"/>
    <w:lvl w:ilvl="0" w:tplc="3D1A9EF6">
      <w:start w:val="1"/>
      <w:numFmt w:val="upperLetter"/>
      <w:lvlText w:val="%1."/>
      <w:lvlJc w:val="left"/>
      <w:pPr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051BFD"/>
    <w:multiLevelType w:val="hybridMultilevel"/>
    <w:tmpl w:val="FC588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28AD"/>
    <w:multiLevelType w:val="hybridMultilevel"/>
    <w:tmpl w:val="3BC68EE4"/>
    <w:lvl w:ilvl="0" w:tplc="81D8E400">
      <w:start w:val="1"/>
      <w:numFmt w:val="lowerRoman"/>
      <w:lvlText w:val="%1."/>
      <w:lvlJc w:val="left"/>
      <w:pPr>
        <w:ind w:left="1440" w:hanging="360"/>
      </w:pPr>
      <w:rPr>
        <w:rFonts w:hint="default"/>
        <w:spacing w:val="0"/>
        <w:w w:val="99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6A318D2"/>
    <w:multiLevelType w:val="hybridMultilevel"/>
    <w:tmpl w:val="2D28C0DC"/>
    <w:lvl w:ilvl="0" w:tplc="4FBE83E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1" w15:restartNumberingAfterBreak="0">
    <w:nsid w:val="47D21257"/>
    <w:multiLevelType w:val="hybridMultilevel"/>
    <w:tmpl w:val="6CB0F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F0076A"/>
    <w:multiLevelType w:val="hybridMultilevel"/>
    <w:tmpl w:val="4E50B966"/>
    <w:lvl w:ilvl="0" w:tplc="0409000F">
      <w:start w:val="1"/>
      <w:numFmt w:val="decimal"/>
      <w:lvlText w:val="%1."/>
      <w:lvlJc w:val="left"/>
      <w:pPr>
        <w:ind w:left="882" w:hanging="360"/>
      </w:pPr>
    </w:lvl>
    <w:lvl w:ilvl="1" w:tplc="04090019" w:tentative="1">
      <w:start w:val="1"/>
      <w:numFmt w:val="lowerLetter"/>
      <w:lvlText w:val="%2."/>
      <w:lvlJc w:val="left"/>
      <w:pPr>
        <w:ind w:left="1602" w:hanging="360"/>
      </w:pPr>
    </w:lvl>
    <w:lvl w:ilvl="2" w:tplc="0409001B" w:tentative="1">
      <w:start w:val="1"/>
      <w:numFmt w:val="lowerRoman"/>
      <w:lvlText w:val="%3."/>
      <w:lvlJc w:val="right"/>
      <w:pPr>
        <w:ind w:left="2322" w:hanging="180"/>
      </w:pPr>
    </w:lvl>
    <w:lvl w:ilvl="3" w:tplc="0409000F" w:tentative="1">
      <w:start w:val="1"/>
      <w:numFmt w:val="decimal"/>
      <w:lvlText w:val="%4."/>
      <w:lvlJc w:val="left"/>
      <w:pPr>
        <w:ind w:left="3042" w:hanging="360"/>
      </w:pPr>
    </w:lvl>
    <w:lvl w:ilvl="4" w:tplc="04090019" w:tentative="1">
      <w:start w:val="1"/>
      <w:numFmt w:val="lowerLetter"/>
      <w:lvlText w:val="%5."/>
      <w:lvlJc w:val="left"/>
      <w:pPr>
        <w:ind w:left="3762" w:hanging="360"/>
      </w:pPr>
    </w:lvl>
    <w:lvl w:ilvl="5" w:tplc="0409001B" w:tentative="1">
      <w:start w:val="1"/>
      <w:numFmt w:val="lowerRoman"/>
      <w:lvlText w:val="%6."/>
      <w:lvlJc w:val="right"/>
      <w:pPr>
        <w:ind w:left="4482" w:hanging="180"/>
      </w:pPr>
    </w:lvl>
    <w:lvl w:ilvl="6" w:tplc="0409000F" w:tentative="1">
      <w:start w:val="1"/>
      <w:numFmt w:val="decimal"/>
      <w:lvlText w:val="%7."/>
      <w:lvlJc w:val="left"/>
      <w:pPr>
        <w:ind w:left="5202" w:hanging="360"/>
      </w:pPr>
    </w:lvl>
    <w:lvl w:ilvl="7" w:tplc="04090019" w:tentative="1">
      <w:start w:val="1"/>
      <w:numFmt w:val="lowerLetter"/>
      <w:lvlText w:val="%8."/>
      <w:lvlJc w:val="left"/>
      <w:pPr>
        <w:ind w:left="5922" w:hanging="360"/>
      </w:pPr>
    </w:lvl>
    <w:lvl w:ilvl="8" w:tplc="0409001B" w:tentative="1">
      <w:start w:val="1"/>
      <w:numFmt w:val="lowerRoman"/>
      <w:lvlText w:val="%9."/>
      <w:lvlJc w:val="right"/>
      <w:pPr>
        <w:ind w:left="6642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"/>
  </w:num>
  <w:num w:numId="6">
    <w:abstractNumId w:val="6"/>
  </w:num>
  <w:num w:numId="7">
    <w:abstractNumId w:val="4"/>
  </w:num>
  <w:num w:numId="8">
    <w:abstractNumId w:val="10"/>
  </w:num>
  <w:num w:numId="9">
    <w:abstractNumId w:val="12"/>
  </w:num>
  <w:num w:numId="10">
    <w:abstractNumId w:val="1"/>
  </w:num>
  <w:num w:numId="11">
    <w:abstractNumId w:val="5"/>
  </w:num>
  <w:num w:numId="12">
    <w:abstractNumId w:val="8"/>
  </w:num>
  <w:num w:numId="13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srA0M7K0NDQwMzRW0lEKTi0uzszPAykwrAUARAkQKiwAAAA="/>
  </w:docVars>
  <w:rsids>
    <w:rsidRoot w:val="009C436D"/>
    <w:rsid w:val="00047B06"/>
    <w:rsid w:val="000530DE"/>
    <w:rsid w:val="0011112B"/>
    <w:rsid w:val="00141A1E"/>
    <w:rsid w:val="001902A2"/>
    <w:rsid w:val="00190332"/>
    <w:rsid w:val="001D7B9B"/>
    <w:rsid w:val="001E091B"/>
    <w:rsid w:val="00237F7D"/>
    <w:rsid w:val="00240CFB"/>
    <w:rsid w:val="002F7B6D"/>
    <w:rsid w:val="00383C84"/>
    <w:rsid w:val="00402ACC"/>
    <w:rsid w:val="004153FE"/>
    <w:rsid w:val="00443501"/>
    <w:rsid w:val="00494C9B"/>
    <w:rsid w:val="004F5A96"/>
    <w:rsid w:val="00503067"/>
    <w:rsid w:val="00575CFF"/>
    <w:rsid w:val="00581E4E"/>
    <w:rsid w:val="00591197"/>
    <w:rsid w:val="00592109"/>
    <w:rsid w:val="005E2EA1"/>
    <w:rsid w:val="005F616C"/>
    <w:rsid w:val="006026FB"/>
    <w:rsid w:val="0064641E"/>
    <w:rsid w:val="00647691"/>
    <w:rsid w:val="006479B6"/>
    <w:rsid w:val="00671A0A"/>
    <w:rsid w:val="00686092"/>
    <w:rsid w:val="006930D8"/>
    <w:rsid w:val="006C4D34"/>
    <w:rsid w:val="006E054F"/>
    <w:rsid w:val="007A01D2"/>
    <w:rsid w:val="007A6910"/>
    <w:rsid w:val="007D0A8D"/>
    <w:rsid w:val="007F5D53"/>
    <w:rsid w:val="008132BE"/>
    <w:rsid w:val="00835269"/>
    <w:rsid w:val="008B4E3E"/>
    <w:rsid w:val="009108FB"/>
    <w:rsid w:val="00911C38"/>
    <w:rsid w:val="00913BA2"/>
    <w:rsid w:val="009234E2"/>
    <w:rsid w:val="009307E9"/>
    <w:rsid w:val="00933205"/>
    <w:rsid w:val="00983875"/>
    <w:rsid w:val="009C436D"/>
    <w:rsid w:val="00A359E6"/>
    <w:rsid w:val="00A415F9"/>
    <w:rsid w:val="00AC77AA"/>
    <w:rsid w:val="00AE594F"/>
    <w:rsid w:val="00B20CA9"/>
    <w:rsid w:val="00BA4EFF"/>
    <w:rsid w:val="00C27331"/>
    <w:rsid w:val="00CA1397"/>
    <w:rsid w:val="00CC68C9"/>
    <w:rsid w:val="00CD062E"/>
    <w:rsid w:val="00D65716"/>
    <w:rsid w:val="00DA5135"/>
    <w:rsid w:val="00DB389D"/>
    <w:rsid w:val="00DF2D8B"/>
    <w:rsid w:val="00EF04A8"/>
    <w:rsid w:val="00EF5883"/>
    <w:rsid w:val="00F27BE3"/>
    <w:rsid w:val="00F67C4A"/>
    <w:rsid w:val="00FC72B6"/>
    <w:rsid w:val="00FE3B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5:docId w15:val="{53A89096-DBEC-46F2-94AC-839ECDCCF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436D"/>
    <w:rPr>
      <w:rFonts w:ascii="Times New Roman" w:eastAsia="Times New Roman" w:hAnsi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C436D"/>
    <w:pPr>
      <w:jc w:val="center"/>
    </w:pPr>
    <w:rPr>
      <w:b/>
      <w:sz w:val="28"/>
      <w:szCs w:val="20"/>
      <w:lang w:val="en-JM" w:eastAsia="en-JM"/>
    </w:rPr>
  </w:style>
  <w:style w:type="character" w:customStyle="1" w:styleId="TitleChar">
    <w:name w:val="Title Char"/>
    <w:link w:val="Title"/>
    <w:rsid w:val="009C436D"/>
    <w:rPr>
      <w:rFonts w:ascii="Times New Roman" w:eastAsia="Times New Roman" w:hAnsi="Times New Roman" w:cs="Times New Roman"/>
      <w:b/>
      <w:sz w:val="28"/>
      <w:szCs w:val="20"/>
      <w:lang w:val="en-JM" w:eastAsia="en-JM"/>
    </w:rPr>
  </w:style>
  <w:style w:type="paragraph" w:styleId="BodyText">
    <w:name w:val="Body Text"/>
    <w:basedOn w:val="Normal"/>
    <w:link w:val="BodyTextChar"/>
    <w:rsid w:val="009C436D"/>
    <w:pPr>
      <w:spacing w:after="120"/>
    </w:pPr>
    <w:rPr>
      <w:lang w:val="en-JM" w:eastAsia="en-JM"/>
    </w:rPr>
  </w:style>
  <w:style w:type="character" w:customStyle="1" w:styleId="BodyTextChar">
    <w:name w:val="Body Text Char"/>
    <w:link w:val="BodyText"/>
    <w:rsid w:val="009C436D"/>
    <w:rPr>
      <w:rFonts w:ascii="Times New Roman" w:eastAsia="Times New Roman" w:hAnsi="Times New Roman" w:cs="Times New Roman"/>
      <w:sz w:val="24"/>
      <w:szCs w:val="24"/>
      <w:lang w:val="en-JM" w:eastAsia="en-JM"/>
    </w:rPr>
  </w:style>
  <w:style w:type="paragraph" w:styleId="Subtitle">
    <w:name w:val="Subtitle"/>
    <w:basedOn w:val="Normal"/>
    <w:next w:val="BodyText"/>
    <w:link w:val="SubtitleChar"/>
    <w:qFormat/>
    <w:rsid w:val="009C436D"/>
    <w:pPr>
      <w:widowControl w:val="0"/>
      <w:suppressAutoHyphens/>
      <w:autoSpaceDE w:val="0"/>
      <w:jc w:val="center"/>
    </w:pPr>
    <w:rPr>
      <w:b/>
      <w:bCs/>
      <w:sz w:val="32"/>
      <w:szCs w:val="32"/>
      <w:lang w:eastAsia="ar-SA"/>
    </w:rPr>
  </w:style>
  <w:style w:type="character" w:customStyle="1" w:styleId="SubtitleChar">
    <w:name w:val="Subtitle Char"/>
    <w:link w:val="Subtitle"/>
    <w:rsid w:val="009C436D"/>
    <w:rPr>
      <w:rFonts w:ascii="Times New Roman" w:eastAsia="Times New Roman" w:hAnsi="Times New Roman" w:cs="Times New Roman"/>
      <w:b/>
      <w:bCs/>
      <w:sz w:val="32"/>
      <w:szCs w:val="32"/>
      <w:lang w:val="en-GB" w:eastAsia="ar-SA"/>
    </w:rPr>
  </w:style>
  <w:style w:type="paragraph" w:styleId="ListParagraph">
    <w:name w:val="List Paragraph"/>
    <w:basedOn w:val="Normal"/>
    <w:uiPriority w:val="34"/>
    <w:qFormat/>
    <w:rsid w:val="00BA4EF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47B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7B06"/>
    <w:rPr>
      <w:rFonts w:ascii="Times New Roman" w:eastAsia="Times New Roman" w:hAnsi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47B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7B06"/>
    <w:rPr>
      <w:rFonts w:ascii="Times New Roman" w:eastAsia="Times New Roman" w:hAnsi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913BA2"/>
    <w:rPr>
      <w:rFonts w:asciiTheme="minorHAnsi" w:eastAsiaTheme="minorHAnsi" w:hAnsiTheme="minorHAnsi" w:cstheme="minorBidi"/>
      <w:sz w:val="22"/>
      <w:szCs w:val="22"/>
      <w:lang w:val="en-029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2D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D8B"/>
    <w:rPr>
      <w:rFonts w:ascii="Tahoma" w:eastAsia="Times New Roman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Brown</dc:creator>
  <cp:lastModifiedBy>Windows User</cp:lastModifiedBy>
  <cp:revision>2</cp:revision>
  <dcterms:created xsi:type="dcterms:W3CDTF">2019-04-24T21:55:00Z</dcterms:created>
  <dcterms:modified xsi:type="dcterms:W3CDTF">2019-04-24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345096783</vt:i4>
  </property>
</Properties>
</file>